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France</w:t>
      </w:r>
      <w:r>
        <w:t xml:space="preserve"> </w:t>
      </w:r>
      <w:r>
        <w:t xml:space="preserve">Paris</w:t>
      </w:r>
    </w:p>
    <w:bookmarkStart w:id="20" w:name="X0e65214591e27ce2c22c0288d89abb7c7269a92"/>
    <w:p>
      <w:pPr>
        <w:pStyle w:val="Heading1"/>
      </w:pPr>
      <w:r>
        <w:t xml:space="preserve">Cover Letter for Mathematician Position in France Paris</w:t>
      </w:r>
    </w:p>
    <w:p>
      <w:pPr>
        <w:pStyle w:val="FirstParagraph"/>
      </w:pPr>
      <w:r>
        <w:t xml:space="preserve">Dear [Hiring Committee/Hiring Manager's Name],</w:t>
      </w:r>
    </w:p>
    <w:p>
      <w:pPr>
        <w:pStyle w:val="BodyText"/>
      </w:pPr>
      <w:r>
        <w:t xml:space="preserve">I am writing to express my enthusiastic interest in the Mathematician position at [Institution Name] in France Paris. As a dedicated and accomplished mathematician with a profound passion for advancing mathematical research, I am eager to contribute my expertise and innovative thinking to the vibrant academic community of Paris. The city’s legacy as a global hub for mathematical excellence, coupled with its rich cultural and intellectual environment, makes it an ideal setting for me to further my work in mathematics while collaborating with some of the brightest minds in the field.</w:t>
      </w:r>
    </w:p>
    <w:p>
      <w:pPr>
        <w:pStyle w:val="BodyText"/>
      </w:pPr>
      <w:r>
        <w:t xml:space="preserve">My academic journey began at [Your University Name], where I earned my [Degree, e.g., Ph.D. in Mathematics] with a focus on [specific area of research, e.g., algebraic geometry, number theory, or applied mathematics]. Throughout my studies and professional career, I have consistently pursued research that bridges theoretical concepts with practical applications. My work has been published in prestigious journals such as [Journal Names], and I have presented my findings at international conferences in cities like [List of Conferences or Institutions], including the renowned Institute Henri Poincaré in Paris. These experiences have not only honed my analytical skills but also deepened my appreciation for the interdisciplinary nature of mathematics, a value I strive to uphold in every project I undertake.</w:t>
      </w:r>
    </w:p>
    <w:p>
      <w:pPr>
        <w:pStyle w:val="BodyText"/>
      </w:pPr>
      <w:r>
        <w:t xml:space="preserve">What draws me specifically to France Paris is its unparalleled reputation as a center for mathematical innovation. From the historical contributions of mathematicians like Évariste Galois and Henri Poincaré to the modern-day advancements at institutions such as [École Normale Supérieure, Sorbonne University, or Institut de Mathématiques de Jussieu], Paris has long been a beacon for intellectual curiosity and academic rigor. I am particularly inspired by the collaborative spirit of French mathematicians, who often blend rigorous theory with real-world problem-solving. I believe that my background in [specific research area] aligns seamlessly with the ongoing initiatives at your institution, and I am eager to contribute to projects that push the boundaries of mathematical knowledge.</w:t>
      </w:r>
    </w:p>
    <w:p>
      <w:pPr>
        <w:pStyle w:val="BodyText"/>
      </w:pPr>
      <w:r>
        <w:t xml:space="preserve">In addition to my academic pursuits, I have actively engaged in mentoring students and collaborating with interdisciplinary teams. As a teaching assistant at [Your Previous Institution], I developed curricula that emphasized both theoretical foundations and computational techniques, fostering a deeper understanding of complex concepts. My ability to communicate abstract ideas clearly and effectively has been recognized through [awards, grants, or recognitions]. Furthermore, my work in [specific project or application, e.g., optimizing algorithms for machine learning models] has demonstrated my capacity to translate mathematical theories into tangible solutions—a skill I am eager to apply in the dynamic environment of France Paris.</w:t>
      </w:r>
    </w:p>
    <w:p>
      <w:pPr>
        <w:pStyle w:val="BodyText"/>
      </w:pPr>
      <w:r>
        <w:t xml:space="preserve">France Paris offers a unique confluence of tradition and innovation that resonates with my professional aspirations. The city’s commitment to fostering scientific excellence, combined with its cosmopolitan culture, provides an ideal backdrop for intellectual growth. I am particularly drawn to the opportunity to work alongside researchers at [specific institution or research group], whose groundbreaking work in [relevant field] has inspired me throughout my career. I am confident that my technical expertise, coupled with my adaptability and collaborative mindset, will enable me to thrive in this environment and make meaningful contributions to your team.</w:t>
      </w:r>
    </w:p>
    <w:p>
      <w:pPr>
        <w:pStyle w:val="BodyText"/>
      </w:pPr>
      <w:r>
        <w:t xml:space="preserve">Beyond the academic realm, I am deeply committed to promoting mathematics as a tool for societal progress. My participation in outreach programs such as [specific initiative or workshop] has reinforced my belief that mathematics is not only a discipline of logic but also a means of addressing global challenges. In France Paris, I hope to continue this mission by engaging with local communities and inspiring the next generation of mathematicians. The city’s vibrant cultural scene, from its world-class museums to its historic cafés where intellectuals once debated ideas, further motivates me to immerse myself in this rich environment.</w:t>
      </w:r>
    </w:p>
    <w:p>
      <w:pPr>
        <w:pStyle w:val="BodyText"/>
      </w:pPr>
      <w:r>
        <w:t xml:space="preserve">As a mathematician, I am driven by the pursuit of knowledge and the desire to solve problems that transcend boundaries. My research on [specific topic] has been guided by a commitment to precision, creativity, and impact—qualities I believe are essential for success in any mathematical endeavor. The opportunity to work in France Paris represents not only a professional milestone but also a personal dream. I am eager to bring my skills, passion, and vision to your institution and contribute to its legacy of excellence.</w:t>
      </w:r>
    </w:p>
    <w:p>
      <w:pPr>
        <w:pStyle w:val="BodyText"/>
      </w:pPr>
      <w:r>
        <w:t xml:space="preserve">I would be honored to discuss how my qualifications align with the goals of [Institution Name] and how I can contribute to its mission. Thank you for considering my application. I look forward to the possibility of contributing to the mathematical community in France Paris and collaborating on projects that shape the future of our field.</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in France Paris</dc:title>
  <dc:creator/>
  <dc:language>en</dc:language>
  <cp:keywords/>
  <dcterms:created xsi:type="dcterms:W3CDTF">2026-07-21T04:50:42Z</dcterms:created>
  <dcterms:modified xsi:type="dcterms:W3CDTF">2026-07-21T04:50:42Z</dcterms:modified>
</cp:coreProperties>
</file>

<file path=docProps/custom.xml><?xml version="1.0" encoding="utf-8"?>
<Properties xmlns="http://schemas.openxmlformats.org/officeDocument/2006/custom-properties" xmlns:vt="http://schemas.openxmlformats.org/officeDocument/2006/docPropsVTypes"/>
</file>